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7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7"/>
        <w:gridCol w:w="16077"/>
      </w:tblGrid>
      <w:tr w:rsidR="00602F7D" w:rsidRPr="009B64FD" w14:paraId="77780DC6" w14:textId="77777777" w:rsidTr="009B64F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A284F53" w14:textId="77777777" w:rsidR="00602F7D" w:rsidRPr="009B64F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64FD" w14:paraId="279513BE" w14:textId="77777777" w:rsidTr="009B64FD">
        <w:trPr>
          <w:trHeight w:val="413"/>
        </w:trPr>
        <w:tc>
          <w:tcPr>
            <w:tcW w:w="1248" w:type="pct"/>
          </w:tcPr>
          <w:p w14:paraId="53B5510D" w14:textId="77777777" w:rsidR="0000007A" w:rsidRPr="009B64F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64F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3DC1" w14:textId="77777777" w:rsidR="0000007A" w:rsidRPr="009B64FD" w:rsidRDefault="008E5CD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64F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9B64FD" w14:paraId="2D3E59ED" w14:textId="77777777" w:rsidTr="009B64FD">
        <w:trPr>
          <w:trHeight w:val="290"/>
        </w:trPr>
        <w:tc>
          <w:tcPr>
            <w:tcW w:w="1248" w:type="pct"/>
          </w:tcPr>
          <w:p w14:paraId="1D2338D1" w14:textId="77777777" w:rsidR="0000007A" w:rsidRPr="009B64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766C4" w14:textId="77777777" w:rsidR="0000007A" w:rsidRPr="009B64F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80CA6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96</w:t>
            </w:r>
          </w:p>
        </w:tc>
      </w:tr>
      <w:tr w:rsidR="0000007A" w:rsidRPr="009B64FD" w14:paraId="1F5B93CE" w14:textId="77777777" w:rsidTr="009B64FD">
        <w:trPr>
          <w:trHeight w:val="331"/>
        </w:trPr>
        <w:tc>
          <w:tcPr>
            <w:tcW w:w="1248" w:type="pct"/>
          </w:tcPr>
          <w:p w14:paraId="4C0CA227" w14:textId="77777777" w:rsidR="0000007A" w:rsidRPr="009B64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58FD5" w14:textId="77777777" w:rsidR="0000007A" w:rsidRPr="009B64FD" w:rsidRDefault="002B54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>Impact of the City Environment on Human Health: The Case of Pollen Allergy in Region of Beni Mellal in Morocco</w:t>
            </w:r>
          </w:p>
        </w:tc>
      </w:tr>
      <w:tr w:rsidR="00CF0BBB" w:rsidRPr="009B64FD" w14:paraId="4E2B5226" w14:textId="77777777" w:rsidTr="009B64FD">
        <w:trPr>
          <w:trHeight w:val="332"/>
        </w:trPr>
        <w:tc>
          <w:tcPr>
            <w:tcW w:w="1248" w:type="pct"/>
          </w:tcPr>
          <w:p w14:paraId="17420CDF" w14:textId="77777777" w:rsidR="00CF0BBB" w:rsidRPr="009B64F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481FB" w14:textId="77777777" w:rsidR="00CF0BBB" w:rsidRPr="009B64FD" w:rsidRDefault="00180C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EFB5F15" w14:textId="77777777" w:rsidR="00037D52" w:rsidRPr="009B64F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37249F8" w14:textId="77777777" w:rsidR="0086369B" w:rsidRPr="009B64F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28C8D47" w14:textId="77777777" w:rsidR="00626025" w:rsidRPr="009B64F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64F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514C2FF" w14:textId="77777777" w:rsidR="007B54A4" w:rsidRPr="009B64F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8898130" w14:textId="77777777" w:rsidR="007B54A4" w:rsidRPr="009B64F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64F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3E2DCC07" w14:textId="77777777" w:rsidR="00640538" w:rsidRPr="009B64FD" w:rsidRDefault="001E14A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64F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7A1576" wp14:editId="279611B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3175"/>
                <wp:wrapNone/>
                <wp:docPr id="198226111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7BFA2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F4FA6D4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2DC01252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3C8B9EA5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351E506" w14:textId="77777777" w:rsidR="00E03C32" w:rsidRDefault="00B627E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62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Environment and Health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B62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(2): 63- 68.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07CC0328" w14:textId="77777777" w:rsidR="00E03C32" w:rsidRPr="007B54A4" w:rsidRDefault="00B627EE" w:rsidP="00B627EE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627E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15436/2378-6841.17.15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7A1576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7707BFA2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F4FA6D4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2DC01252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3C8B9EA5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351E506" w14:textId="77777777" w:rsidR="00E03C32" w:rsidRDefault="00B627E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62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Environment and Health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B62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(2): 63- 68.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07CC0328" w14:textId="77777777" w:rsidR="00E03C32" w:rsidRPr="007B54A4" w:rsidRDefault="00B627EE" w:rsidP="00B627EE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627E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15436/2378-6841.17.1567</w:t>
                      </w:r>
                    </w:p>
                  </w:txbxContent>
                </v:textbox>
              </v:rect>
            </w:pict>
          </mc:Fallback>
        </mc:AlternateContent>
      </w:r>
    </w:p>
    <w:p w14:paraId="7DF90E38" w14:textId="77777777" w:rsidR="00D9392F" w:rsidRPr="009B64F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64F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6A366D7" w14:textId="77777777" w:rsidR="00D27A79" w:rsidRPr="009B64F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B64FD" w14:paraId="6D199B0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5AD208B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4F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64F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DC6578C" w14:textId="77777777" w:rsidR="00F1171E" w:rsidRPr="009B64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4FD" w14:paraId="5DF05447" w14:textId="77777777" w:rsidTr="007222C8">
        <w:tc>
          <w:tcPr>
            <w:tcW w:w="1265" w:type="pct"/>
            <w:noWrap/>
          </w:tcPr>
          <w:p w14:paraId="0A5C6D07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6CF5C2B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4FD">
              <w:rPr>
                <w:rFonts w:ascii="Arial" w:hAnsi="Arial" w:cs="Arial"/>
                <w:lang w:val="en-GB"/>
              </w:rPr>
              <w:t>Reviewer’s comment</w:t>
            </w:r>
          </w:p>
          <w:p w14:paraId="2C0FA10F" w14:textId="77777777" w:rsidR="00421DBF" w:rsidRPr="009B64F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EA28234" w14:textId="77777777" w:rsidR="00421DBF" w:rsidRPr="009B64F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B6A0936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4FD">
              <w:rPr>
                <w:rFonts w:ascii="Arial" w:hAnsi="Arial" w:cs="Arial"/>
                <w:lang w:val="en-GB"/>
              </w:rPr>
              <w:t>Author’s Feedback</w:t>
            </w:r>
            <w:r w:rsidRPr="009B64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4F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D538A" w:rsidRPr="009B64FD" w14:paraId="0ADF2775" w14:textId="77777777" w:rsidTr="005E17AA">
        <w:trPr>
          <w:trHeight w:val="1264"/>
        </w:trPr>
        <w:tc>
          <w:tcPr>
            <w:tcW w:w="1265" w:type="pct"/>
            <w:noWrap/>
          </w:tcPr>
          <w:p w14:paraId="67DE04C7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B6A3017" w14:textId="77777777" w:rsidR="00BD538A" w:rsidRPr="009B64FD" w:rsidRDefault="00BD538A" w:rsidP="00BD538A">
            <w:pPr>
              <w:pStyle w:val="ListParagraph"/>
              <w:ind w:left="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43C3CE7A" w14:textId="3DD9C53E" w:rsidR="00BD538A" w:rsidRPr="009B64FD" w:rsidRDefault="001D1F36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liked the Article because</w:t>
            </w:r>
            <w:r w:rsidR="00FE715D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provides insight about </w:t>
            </w:r>
            <w:r w:rsidR="00387709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ollen allergy which is serious day to day </w:t>
            </w:r>
            <w:r w:rsidR="003558EA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oblem of numerous </w:t>
            </w:r>
            <w:proofErr w:type="gramStart"/>
            <w:r w:rsidR="003558EA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oungsters.</w:t>
            </w:r>
            <w:r w:rsidR="003639B2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</w:t>
            </w:r>
            <w:proofErr w:type="gramEnd"/>
            <w:r w:rsidR="003639B2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rk can be also considered for</w:t>
            </w:r>
            <w:r w:rsidR="00415991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urther </w:t>
            </w:r>
            <w:proofErr w:type="gramStart"/>
            <w:r w:rsidR="00415991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er level</w:t>
            </w:r>
            <w:proofErr w:type="gramEnd"/>
            <w:r w:rsidR="00415991"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rks </w:t>
            </w:r>
          </w:p>
        </w:tc>
        <w:tc>
          <w:tcPr>
            <w:tcW w:w="1523" w:type="pct"/>
          </w:tcPr>
          <w:p w14:paraId="49D4FC48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BD538A" w:rsidRPr="009B64FD" w14:paraId="66DE3669" w14:textId="77777777" w:rsidTr="007222C8">
        <w:trPr>
          <w:trHeight w:val="1262"/>
        </w:trPr>
        <w:tc>
          <w:tcPr>
            <w:tcW w:w="1265" w:type="pct"/>
            <w:noWrap/>
          </w:tcPr>
          <w:p w14:paraId="2DF96A0E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466578D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539AC76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09A2ED1" w14:textId="1E55B8F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602DCD1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BD538A" w:rsidRPr="009B64FD" w14:paraId="4904CA31" w14:textId="77777777" w:rsidTr="007222C8">
        <w:trPr>
          <w:trHeight w:val="1262"/>
        </w:trPr>
        <w:tc>
          <w:tcPr>
            <w:tcW w:w="1265" w:type="pct"/>
            <w:noWrap/>
          </w:tcPr>
          <w:p w14:paraId="75DA36FA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F7C170C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68CF55C" w14:textId="3A2FD62F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ckground in abstract can be concise and repetitive same points in introduction can be modified a bit</w:t>
            </w:r>
          </w:p>
        </w:tc>
        <w:tc>
          <w:tcPr>
            <w:tcW w:w="1523" w:type="pct"/>
          </w:tcPr>
          <w:p w14:paraId="48ADA7A2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BD538A" w:rsidRPr="009B64FD" w14:paraId="0D41FDD3" w14:textId="77777777" w:rsidTr="007222C8">
        <w:trPr>
          <w:trHeight w:val="859"/>
        </w:trPr>
        <w:tc>
          <w:tcPr>
            <w:tcW w:w="1265" w:type="pct"/>
            <w:noWrap/>
          </w:tcPr>
          <w:p w14:paraId="57CD998F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588E20A" w14:textId="3F6C512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F543A00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BD538A" w:rsidRPr="009B64FD" w14:paraId="56399FD5" w14:textId="77777777" w:rsidTr="007222C8">
        <w:trPr>
          <w:trHeight w:val="703"/>
        </w:trPr>
        <w:tc>
          <w:tcPr>
            <w:tcW w:w="1265" w:type="pct"/>
            <w:noWrap/>
          </w:tcPr>
          <w:p w14:paraId="37B349D1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423994F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4BD695B" w14:textId="5FD0BBF0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 </w:t>
            </w:r>
          </w:p>
        </w:tc>
        <w:tc>
          <w:tcPr>
            <w:tcW w:w="1523" w:type="pct"/>
          </w:tcPr>
          <w:p w14:paraId="417F9310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BD538A" w:rsidRPr="009B64FD" w14:paraId="56C19721" w14:textId="77777777" w:rsidTr="007222C8">
        <w:trPr>
          <w:trHeight w:val="386"/>
        </w:trPr>
        <w:tc>
          <w:tcPr>
            <w:tcW w:w="1265" w:type="pct"/>
            <w:noWrap/>
          </w:tcPr>
          <w:p w14:paraId="7BB5921B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FB30CF1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1304726A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A5FF89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48F8FE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851A64" w14:textId="6F7AFE60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E523A62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968317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02FD9C1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D538A" w:rsidRPr="009B64FD" w14:paraId="68DD5030" w14:textId="77777777" w:rsidTr="007222C8">
        <w:trPr>
          <w:trHeight w:val="1178"/>
        </w:trPr>
        <w:tc>
          <w:tcPr>
            <w:tcW w:w="1265" w:type="pct"/>
            <w:noWrap/>
          </w:tcPr>
          <w:p w14:paraId="5BCFBAE8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omments</w:t>
            </w:r>
          </w:p>
          <w:p w14:paraId="4B424207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7EBE806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311415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DC44AB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432232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083BC58" w14:textId="77777777" w:rsidR="00BD538A" w:rsidRPr="009B64FD" w:rsidRDefault="00BD538A" w:rsidP="00BD53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1B5182C" w14:textId="77777777" w:rsidR="00F1171E" w:rsidRPr="009B64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B64FD" w14:paraId="61D68904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CFDB0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B64F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F4D417F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64FD" w14:paraId="11FC2A1E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33D29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E3E83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4F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C9101BA" w14:textId="77777777" w:rsidR="00F1171E" w:rsidRPr="009B64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4FD">
              <w:rPr>
                <w:rFonts w:ascii="Arial" w:hAnsi="Arial" w:cs="Arial"/>
                <w:lang w:val="en-GB"/>
              </w:rPr>
              <w:t>Author’s comment</w:t>
            </w:r>
            <w:r w:rsidRPr="009B64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4F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64FD" w14:paraId="2CD90FD1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889CF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4F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0FB7390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D18FA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64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64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64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5041B77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99E8C9A" w14:textId="5BD16ABD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0284F120" w14:textId="77777777" w:rsidR="00F1171E" w:rsidRPr="009B64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2311CC" w14:textId="77777777" w:rsidR="00F1171E" w:rsidRPr="009B64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6E894A" w14:textId="77777777" w:rsidR="00F1171E" w:rsidRPr="009B64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95C5FC" w14:textId="77777777" w:rsidR="00F1171E" w:rsidRPr="009B64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F2FBD33" w14:textId="23C1FD9C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B0A1F4" w14:textId="77777777" w:rsidR="009B64FD" w:rsidRPr="00277EBB" w:rsidRDefault="009B64FD" w:rsidP="009B64F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77EBB">
        <w:rPr>
          <w:rFonts w:ascii="Arial" w:hAnsi="Arial" w:cs="Arial"/>
          <w:b/>
          <w:u w:val="single"/>
        </w:rPr>
        <w:t>Reviewer details:</w:t>
      </w:r>
    </w:p>
    <w:p w14:paraId="0741D07B" w14:textId="77777777" w:rsidR="009B64FD" w:rsidRPr="00277EBB" w:rsidRDefault="009B64FD" w:rsidP="009B64F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277EBB">
        <w:rPr>
          <w:rFonts w:ascii="Arial" w:hAnsi="Arial" w:cs="Arial"/>
          <w:b/>
          <w:color w:val="000000"/>
        </w:rPr>
        <w:t>S.Manimegalai</w:t>
      </w:r>
      <w:proofErr w:type="spellEnd"/>
      <w:proofErr w:type="gramEnd"/>
      <w:r w:rsidRPr="00277EBB">
        <w:rPr>
          <w:rFonts w:ascii="Arial" w:hAnsi="Arial" w:cs="Arial"/>
          <w:b/>
          <w:color w:val="000000"/>
        </w:rPr>
        <w:t>, India</w:t>
      </w:r>
    </w:p>
    <w:p w14:paraId="24BE94D5" w14:textId="77777777" w:rsidR="009B64FD" w:rsidRPr="009B64FD" w:rsidRDefault="009B64F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B64FD" w:rsidRPr="009B64F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F7D29" w14:textId="77777777" w:rsidR="001F5296" w:rsidRPr="0000007A" w:rsidRDefault="001F5296" w:rsidP="0099583E">
      <w:r>
        <w:separator/>
      </w:r>
    </w:p>
  </w:endnote>
  <w:endnote w:type="continuationSeparator" w:id="0">
    <w:p w14:paraId="344206A5" w14:textId="77777777" w:rsidR="001F5296" w:rsidRPr="0000007A" w:rsidRDefault="001F52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C3F7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A1925" w14:textId="77777777" w:rsidR="001F5296" w:rsidRPr="0000007A" w:rsidRDefault="001F5296" w:rsidP="0099583E">
      <w:r>
        <w:separator/>
      </w:r>
    </w:p>
  </w:footnote>
  <w:footnote w:type="continuationSeparator" w:id="0">
    <w:p w14:paraId="509081F2" w14:textId="77777777" w:rsidR="001F5296" w:rsidRPr="0000007A" w:rsidRDefault="001F52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CD30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1D99DB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85842D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67749509">
    <w:abstractNumId w:val="3"/>
  </w:num>
  <w:num w:numId="2" w16cid:durableId="1257132840">
    <w:abstractNumId w:val="6"/>
  </w:num>
  <w:num w:numId="3" w16cid:durableId="1795252682">
    <w:abstractNumId w:val="5"/>
  </w:num>
  <w:num w:numId="4" w16cid:durableId="1462502963">
    <w:abstractNumId w:val="7"/>
  </w:num>
  <w:num w:numId="5" w16cid:durableId="350372969">
    <w:abstractNumId w:val="4"/>
  </w:num>
  <w:num w:numId="6" w16cid:durableId="551384635">
    <w:abstractNumId w:val="0"/>
  </w:num>
  <w:num w:numId="7" w16cid:durableId="786464227">
    <w:abstractNumId w:val="1"/>
  </w:num>
  <w:num w:numId="8" w16cid:durableId="1071342946">
    <w:abstractNumId w:val="9"/>
  </w:num>
  <w:num w:numId="9" w16cid:durableId="1249581690">
    <w:abstractNumId w:val="8"/>
  </w:num>
  <w:num w:numId="10" w16cid:durableId="9095774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EB5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0CF7"/>
    <w:rsid w:val="00163622"/>
    <w:rsid w:val="001645A2"/>
    <w:rsid w:val="00164F4E"/>
    <w:rsid w:val="00165685"/>
    <w:rsid w:val="0017480A"/>
    <w:rsid w:val="0017545C"/>
    <w:rsid w:val="001766DF"/>
    <w:rsid w:val="00176F0D"/>
    <w:rsid w:val="00180CA6"/>
    <w:rsid w:val="00186C8F"/>
    <w:rsid w:val="0018753A"/>
    <w:rsid w:val="00197E68"/>
    <w:rsid w:val="001A1605"/>
    <w:rsid w:val="001A2F22"/>
    <w:rsid w:val="001B0C63"/>
    <w:rsid w:val="001B5029"/>
    <w:rsid w:val="001D1F36"/>
    <w:rsid w:val="001D3A1D"/>
    <w:rsid w:val="001E14AF"/>
    <w:rsid w:val="001E4B3D"/>
    <w:rsid w:val="001F24FF"/>
    <w:rsid w:val="001F2913"/>
    <w:rsid w:val="001F5296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C20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A89"/>
    <w:rsid w:val="00282BEE"/>
    <w:rsid w:val="002859CC"/>
    <w:rsid w:val="00291D08"/>
    <w:rsid w:val="00293482"/>
    <w:rsid w:val="002A3D7C"/>
    <w:rsid w:val="002B0E4B"/>
    <w:rsid w:val="002B54C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8EA"/>
    <w:rsid w:val="003639B2"/>
    <w:rsid w:val="00374F93"/>
    <w:rsid w:val="00377F1D"/>
    <w:rsid w:val="00387709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7DEA"/>
    <w:rsid w:val="00401C12"/>
    <w:rsid w:val="00415991"/>
    <w:rsid w:val="00421DBF"/>
    <w:rsid w:val="0042465A"/>
    <w:rsid w:val="00435B36"/>
    <w:rsid w:val="00435B82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781"/>
    <w:rsid w:val="004D2E36"/>
    <w:rsid w:val="004E08E3"/>
    <w:rsid w:val="004E1D1A"/>
    <w:rsid w:val="004E4915"/>
    <w:rsid w:val="004F399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06FC"/>
    <w:rsid w:val="005A4F17"/>
    <w:rsid w:val="005B3509"/>
    <w:rsid w:val="005C25A0"/>
    <w:rsid w:val="005D230D"/>
    <w:rsid w:val="005E0948"/>
    <w:rsid w:val="005E11DC"/>
    <w:rsid w:val="005E29CE"/>
    <w:rsid w:val="005E3241"/>
    <w:rsid w:val="005E7FB0"/>
    <w:rsid w:val="005F184C"/>
    <w:rsid w:val="00602F7D"/>
    <w:rsid w:val="00605952"/>
    <w:rsid w:val="00620677"/>
    <w:rsid w:val="00622265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2CDC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2A0B"/>
    <w:rsid w:val="007238EB"/>
    <w:rsid w:val="007317C3"/>
    <w:rsid w:val="0073332F"/>
    <w:rsid w:val="00734756"/>
    <w:rsid w:val="00734BFB"/>
    <w:rsid w:val="0073538B"/>
    <w:rsid w:val="007368A5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0B7"/>
    <w:rsid w:val="008324FC"/>
    <w:rsid w:val="00846F1F"/>
    <w:rsid w:val="008470AB"/>
    <w:rsid w:val="00847949"/>
    <w:rsid w:val="0085546D"/>
    <w:rsid w:val="0086351E"/>
    <w:rsid w:val="0086369B"/>
    <w:rsid w:val="00867B1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5CD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5C0"/>
    <w:rsid w:val="00967C62"/>
    <w:rsid w:val="00982766"/>
    <w:rsid w:val="009852C4"/>
    <w:rsid w:val="0099583E"/>
    <w:rsid w:val="009A0242"/>
    <w:rsid w:val="009A59ED"/>
    <w:rsid w:val="009B00A2"/>
    <w:rsid w:val="009B101F"/>
    <w:rsid w:val="009B239B"/>
    <w:rsid w:val="009B64F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3F0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13DD"/>
    <w:rsid w:val="00AF3016"/>
    <w:rsid w:val="00B03A45"/>
    <w:rsid w:val="00B2236C"/>
    <w:rsid w:val="00B22FE6"/>
    <w:rsid w:val="00B3033D"/>
    <w:rsid w:val="00B334D9"/>
    <w:rsid w:val="00B53059"/>
    <w:rsid w:val="00B53155"/>
    <w:rsid w:val="00B562D2"/>
    <w:rsid w:val="00B62087"/>
    <w:rsid w:val="00B627EE"/>
    <w:rsid w:val="00B62F41"/>
    <w:rsid w:val="00B63782"/>
    <w:rsid w:val="00B66599"/>
    <w:rsid w:val="00B760E1"/>
    <w:rsid w:val="00B82FFC"/>
    <w:rsid w:val="00B97FFB"/>
    <w:rsid w:val="00BA1280"/>
    <w:rsid w:val="00BA1AB3"/>
    <w:rsid w:val="00BA55B7"/>
    <w:rsid w:val="00BA6421"/>
    <w:rsid w:val="00BB21AB"/>
    <w:rsid w:val="00BB4FEC"/>
    <w:rsid w:val="00BC402F"/>
    <w:rsid w:val="00BD0DF5"/>
    <w:rsid w:val="00BD538A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3FC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2D7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6952"/>
    <w:rsid w:val="00E3111A"/>
    <w:rsid w:val="00E4410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70F"/>
    <w:rsid w:val="00E9533D"/>
    <w:rsid w:val="00E96D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0B0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823"/>
    <w:rsid w:val="00F667FA"/>
    <w:rsid w:val="00F73CF2"/>
    <w:rsid w:val="00F80C14"/>
    <w:rsid w:val="00F83EE8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15D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F8AE13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64F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26T18:13:00Z</dcterms:created>
  <dcterms:modified xsi:type="dcterms:W3CDTF">2025-06-0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